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8b1be5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3715823-404a-4371-8676-85692b33115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16:47Z</dcterms:created>
  <dcterms:modified xsi:type="dcterms:W3CDTF">2023-06-30T17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